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your esteemed establishment in Tanzania Dar es Salaam. With a passion for hairstyling, a commitment to excellence, and a deep appreciation for the vibrant culture of this region, I am eager to contribute my skills and creativity to your team. As someone who has dedicated years to mastering the art of hairdressing, I am confident that my experience and dedication align perfectly with the values of your business in one of Tanzania’s most dynamic cities.</w:t>
      </w:r>
    </w:p>
    <w:bookmarkStart w:id="20" w:name="X8811fcbb0506acfd0c3a1a7069ddbfa9fdc7b56"/>
    <w:p>
      <w:pPr>
        <w:pStyle w:val="Heading2"/>
      </w:pPr>
      <w:r>
        <w:t xml:space="preserve">Why Hairdresser? A Passion for Transformation</w:t>
      </w:r>
    </w:p>
    <w:p>
      <w:pPr>
        <w:pStyle w:val="FirstParagraph"/>
      </w:pPr>
      <w:r>
        <w:t xml:space="preserve">From a young age, I have been captivated by the transformative power of hair. Whether it’s crafting a bold new look or maintaining the natural beauty of my clients, I view each haircut and styling session as an opportunity to make a lasting impact. As a Hairdresser, I believe that style is not just about aesthetics—it’s about confidence, self-expression, and cultural connection. In Tanzania Dar es Salaam, where beauty standards are influenced by both traditional and modern trends, my ability to blend these elements into personalized services makes me an ideal candidate for your team.</w:t>
      </w:r>
    </w:p>
    <w:p>
      <w:pPr>
        <w:pStyle w:val="BodyText"/>
      </w:pPr>
      <w:r>
        <w:t xml:space="preserve">My journey in hairdressing began with formal training at [Name of School/Institute], where I honed my skills in cutting, coloring, and styling. However, it was through hands-on experience in Tanzania Dar es Salaam that I truly discovered the unique challenges and rewards of serving a diverse clientele. The city’s multicultural makeup—from its Swahili roots to its growing urban fashion scene—has shaped my ability to adapt to varying hair types, preferences, and cultural expectations. Whether working with clients who prefer traditional African hairstyles or those seeking contemporary Western trends, I strive to deliver results that reflect both their identity and the latest global innovations.</w:t>
      </w:r>
    </w:p>
    <w:bookmarkEnd w:id="20"/>
    <w:bookmarkStart w:id="21" w:name="Xa15a554e75ad49904d3064557ff47f4329b825d"/>
    <w:p>
      <w:pPr>
        <w:pStyle w:val="Heading2"/>
      </w:pPr>
      <w:r>
        <w:t xml:space="preserve">Experience in Tanzania Dar es Salaam: A Local Perspective</w:t>
      </w:r>
    </w:p>
    <w:p>
      <w:pPr>
        <w:pStyle w:val="FirstParagraph"/>
      </w:pPr>
      <w:r>
        <w:t xml:space="preserve">Over the past [X years], I have worked in several salons across Tanzania Dar es Salaam, gaining invaluable experience in a fast-paced, customer-centric environment. At [Previous Salon Name], I was responsible for managing a wide range of services, from daily haircuts to special occasion styling. My ability to build rapport with clients and understand their needs has consistently led to high levels of satisfaction and repeat business. One of my proudest achievements was helping a client prepare for her wedding, creating a look that seamlessly combined Swahili cultural elements with modern elegance—a moment that highlighted the importance of cultural sensitivity in my work.</w:t>
      </w:r>
    </w:p>
    <w:p>
      <w:pPr>
        <w:pStyle w:val="BodyText"/>
      </w:pPr>
      <w:r>
        <w:t xml:space="preserve">What sets me apart as a Hairdresser is my attention to detail and dedication to continuous learning. I regularly attend workshops and seminars on emerging hair trends, ensuring that I stay ahead of the curve in a city like Tanzania Dar es Salaam, where the beauty industry is rapidly evolving. For instance, I have recently focused on mastering natural hair care techniques, which are increasingly popular among clients in this region. My knowledge of products tailored for African hair types allows me to provide solutions that are both effective and respectful of cultural preferences.</w:t>
      </w:r>
    </w:p>
    <w:bookmarkEnd w:id="21"/>
    <w:bookmarkStart w:id="22" w:name="Xdcf9318bc93d5b27e18e2258e696f8677320e04"/>
    <w:p>
      <w:pPr>
        <w:pStyle w:val="Heading2"/>
      </w:pPr>
      <w:r>
        <w:t xml:space="preserve">Understanding the Unique Needs of Tanzania Dar es Salaam</w:t>
      </w:r>
    </w:p>
    <w:p>
      <w:pPr>
        <w:pStyle w:val="FirstParagraph"/>
      </w:pPr>
      <w:r>
        <w:t xml:space="preserve">Tanzania Dar es Salaam is a city where tradition meets modernity, and as a Hairdresser, I have learned to navigate this balance with care. The local community places great importance on personal grooming and style, often viewing hair as an extension of one’s identity. This has motivated me to approach every client with empathy and cultural awareness. For example, I make it a priority to understand the significance of certain hairstyles in Swahili culture, such as those worn during ceremonies or celebrations, and ensure that my services honor these traditions while offering modern twists.</w:t>
      </w:r>
    </w:p>
    <w:p>
      <w:pPr>
        <w:pStyle w:val="BodyText"/>
      </w:pPr>
      <w:r>
        <w:t xml:space="preserve">Additionally, I recognize the importance of community in Dar es Salaam’s beauty industry. Building trust with clients through consistent quality and genuine care is essential. My ability to communicate effectively in both English and Swahili allows me to connect with a broader audience, fostering a sense of inclusivity that resonates with the city’s diverse population. I am also committed to upholding the highest standards of hygiene and safety, which are critical in any salon setting but especially important in a region where health awareness is paramount.</w:t>
      </w:r>
    </w:p>
    <w:bookmarkEnd w:id="22"/>
    <w:bookmarkStart w:id="23" w:name="X38723d3985dec9e824fa3ae82bae9d9413ee68c"/>
    <w:p>
      <w:pPr>
        <w:pStyle w:val="Heading2"/>
      </w:pPr>
      <w:r>
        <w:t xml:space="preserve">Why Your Salon? A Shared Vision for Excellence</w:t>
      </w:r>
    </w:p>
    <w:p>
      <w:pPr>
        <w:pStyle w:val="FirstParagraph"/>
      </w:pPr>
      <w:r>
        <w:t xml:space="preserve">I am particularly drawn to your salon because of its reputation for excellence and its commitment to innovation. In Tanzania Dar es Salaam, where the beauty industry is booming, I believe your establishment stands out as a leader in providing high-quality services that cater to both local and international clients. Your focus on creating a welcoming environment for all customers aligns perfectly with my own philosophy of treating each client as an individual with unique needs.</w:t>
      </w:r>
    </w:p>
    <w:p>
      <w:pPr>
        <w:pStyle w:val="BodyText"/>
      </w:pPr>
      <w:r>
        <w:t xml:space="preserve">What excites me most about this opportunity is the chance to contribute to a team that values creativity, professionalism, and cultural awareness. I am confident that my skills in hairdressing, combined with my deep understanding of the local market, will enable me to make a meaningful impact. I am also eager to learn from your experienced team and grow alongside your business as it continues to thrive in one of Tanzania’s most vibrant cities.</w:t>
      </w:r>
    </w:p>
    <w:bookmarkEnd w:id="23"/>
    <w:bookmarkStart w:id="24" w:name="conclusion-a-commitment-to-your-success"/>
    <w:p>
      <w:pPr>
        <w:pStyle w:val="Heading2"/>
      </w:pPr>
      <w:r>
        <w:t xml:space="preserve">Conclusion: A Commitment to Your Success</w:t>
      </w:r>
    </w:p>
    <w:p>
      <w:pPr>
        <w:pStyle w:val="FirstParagraph"/>
      </w:pPr>
      <w:r>
        <w:t xml:space="preserve">In conclusion, I am enthusiastic about the possibility of joining your team as a Hairdresser in Tanzania Dar es Salaam. My experience, passion for beauty, and dedication to customer satisfaction make me an ideal candidate for this role. I am excited about the opportunity to bring my skills to your salon and contribute to its continued success in a city that values both tradition and innovation.</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working together in Tanzania Dar es Sala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Tanzania Dar es Salaam</dc:title>
  <dc:creator/>
  <cp:keywords/>
  <dcterms:created xsi:type="dcterms:W3CDTF">2026-07-25T01:01:54Z</dcterms:created>
  <dcterms:modified xsi:type="dcterms:W3CDTF">2026-07-25T01:01:54Z</dcterms:modified>
</cp:coreProperties>
</file>

<file path=docProps/custom.xml><?xml version="1.0" encoding="utf-8"?>
<Properties xmlns="http://schemas.openxmlformats.org/officeDocument/2006/custom-properties" xmlns:vt="http://schemas.openxmlformats.org/officeDocument/2006/docPropsVTypes"/>
</file>